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9940E2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The name of your project</w:t>
            </w:r>
          </w:p>
        </w:tc>
      </w:tr>
      <w:tr w:rsidR="005E0EB6" w:rsidTr="00C07812">
        <w:tc>
          <w:tcPr>
            <w:tcW w:w="1129" w:type="pct"/>
          </w:tcPr>
          <w:p w:rsidR="005E0EB6" w:rsidRPr="00A879E3" w:rsidRDefault="005E0EB6" w:rsidP="005E0EB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5E0EB6" w:rsidRPr="001D4977" w:rsidRDefault="005E0EB6" w:rsidP="005E0EB6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9940E2" w:rsidRDefault="007A4AC9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 xml:space="preserve">Normally, the name and title of the </w:t>
            </w:r>
            <w:r w:rsidR="009940E2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9940E2" w:rsidRDefault="00A879E3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 xml:space="preserve">Normally, the </w:t>
            </w:r>
            <w:r w:rsidR="009940E2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9940E2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9940E2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9940E2" w:rsidRDefault="009940E2" w:rsidP="009940E2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9940E2" w:rsidRDefault="009940E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9940E2" w:rsidRDefault="009940E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</w:tbl>
    <w:p w:rsidR="009940E2" w:rsidRDefault="009940E2" w:rsidP="00C07812"/>
    <w:p w:rsidR="00A72C25" w:rsidRDefault="00A72C25" w:rsidP="00C07812">
      <w:pPr>
        <w:pStyle w:val="Titre1"/>
      </w:pPr>
      <w:r>
        <w:lastRenderedPageBreak/>
        <w:t>Notes</w:t>
      </w:r>
    </w:p>
    <w:p w:rsidR="00C07812" w:rsidRDefault="00A72C25" w:rsidP="009940E2">
      <w:r w:rsidRPr="009940E2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267462" w:rsidP="00320C8E">
      <w:pPr>
        <w:pStyle w:val="Titre1"/>
      </w:pPr>
      <w:r>
        <w:t>Defini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ackground:</w:t>
            </w:r>
          </w:p>
        </w:tc>
        <w:tc>
          <w:tcPr>
            <w:tcW w:w="3333" w:type="pct"/>
          </w:tcPr>
          <w:p w:rsidR="00FA199D" w:rsidRPr="009940E2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How did it happen?!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ain Goal:</w:t>
            </w:r>
          </w:p>
        </w:tc>
        <w:tc>
          <w:tcPr>
            <w:tcW w:w="3333" w:type="pct"/>
          </w:tcPr>
          <w:p w:rsidR="00FA199D" w:rsidRPr="009940E2" w:rsidRDefault="00267462" w:rsidP="00C30E78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Why are you doing the project?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sired Outcomes:</w:t>
            </w:r>
          </w:p>
        </w:tc>
        <w:tc>
          <w:tcPr>
            <w:tcW w:w="3333" w:type="pct"/>
          </w:tcPr>
          <w:p w:rsidR="00FA199D" w:rsidRPr="009940E2" w:rsidRDefault="00267462" w:rsidP="00C30E78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What are you going to get from this project?</w:t>
            </w:r>
          </w:p>
        </w:tc>
      </w:tr>
      <w:tr w:rsidR="00FA199D" w:rsidTr="00FA199D">
        <w:tc>
          <w:tcPr>
            <w:tcW w:w="1667" w:type="pct"/>
          </w:tcPr>
          <w:p w:rsidR="00FA199D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straints and Assumptions:</w:t>
            </w:r>
          </w:p>
        </w:tc>
        <w:tc>
          <w:tcPr>
            <w:tcW w:w="3333" w:type="pct"/>
          </w:tcPr>
          <w:p w:rsidR="00FA199D" w:rsidRPr="009940E2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It always help in the future!</w:t>
            </w:r>
          </w:p>
        </w:tc>
      </w:tr>
      <w:tr w:rsidR="00267462" w:rsidTr="00FA199D">
        <w:tc>
          <w:tcPr>
            <w:tcW w:w="1667" w:type="pct"/>
          </w:tcPr>
          <w:p w:rsidR="00267462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nterfaces:</w:t>
            </w:r>
          </w:p>
        </w:tc>
        <w:tc>
          <w:tcPr>
            <w:tcW w:w="3333" w:type="pct"/>
          </w:tcPr>
          <w:p w:rsidR="00267462" w:rsidRPr="009940E2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i.e. interfaces with the business as usual, other projects, etc.</w:t>
            </w:r>
          </w:p>
        </w:tc>
      </w:tr>
      <w:tr w:rsidR="00177DBE" w:rsidTr="00FA199D">
        <w:tc>
          <w:tcPr>
            <w:tcW w:w="1667" w:type="pct"/>
          </w:tcPr>
          <w:p w:rsidR="00177DBE" w:rsidRDefault="00177DBE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Approach:</w:t>
            </w:r>
          </w:p>
        </w:tc>
        <w:tc>
          <w:tcPr>
            <w:tcW w:w="3333" w:type="pct"/>
          </w:tcPr>
          <w:p w:rsidR="00177DBE" w:rsidRPr="009940E2" w:rsidRDefault="00177DBE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 xml:space="preserve">How the project (or different parts of it) will be developed; e.g. in-house or through a supplier. </w:t>
            </w:r>
          </w:p>
        </w:tc>
      </w:tr>
    </w:tbl>
    <w:p w:rsidR="00D47345" w:rsidRDefault="00D47345" w:rsidP="00267462">
      <w:pPr>
        <w:pStyle w:val="Titre1"/>
      </w:pPr>
      <w:r>
        <w:t>Referenc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5760"/>
      </w:tblGrid>
      <w:tr w:rsidR="00D47345" w:rsidTr="00D47345">
        <w:tc>
          <w:tcPr>
            <w:tcW w:w="2037" w:type="pct"/>
          </w:tcPr>
          <w:p w:rsidR="00D47345" w:rsidRPr="00C96FEB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Product Description: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Pr="00A879E3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usiness Case: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Pr="00A879E3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akeholder List: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 xml:space="preserve">Reference to the Communication Plan, which is part of the Communication Management Approach. 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Management Approach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hange Control Approach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 Management Approach</w:t>
            </w:r>
          </w:p>
        </w:tc>
        <w:tc>
          <w:tcPr>
            <w:tcW w:w="2963" w:type="pct"/>
          </w:tcPr>
          <w:p w:rsidR="00D47345" w:rsidRPr="009940E2" w:rsidRDefault="00D47345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munication Management Approach</w:t>
            </w:r>
          </w:p>
        </w:tc>
        <w:tc>
          <w:tcPr>
            <w:tcW w:w="2963" w:type="pct"/>
          </w:tcPr>
          <w:p w:rsidR="00D47345" w:rsidRPr="009940E2" w:rsidRDefault="00D47345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Plan</w:t>
            </w:r>
          </w:p>
        </w:tc>
        <w:tc>
          <w:tcPr>
            <w:tcW w:w="2963" w:type="pct"/>
          </w:tcPr>
          <w:p w:rsidR="00D47345" w:rsidRPr="009940E2" w:rsidRDefault="00D47345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</w:tbl>
    <w:p w:rsidR="00D47345" w:rsidRPr="00D47345" w:rsidRDefault="00D47345" w:rsidP="00D47345"/>
    <w:p w:rsidR="00177DBE" w:rsidRDefault="00177DBE" w:rsidP="00177DBE">
      <w:pPr>
        <w:pStyle w:val="Titre1"/>
      </w:pPr>
      <w:r>
        <w:lastRenderedPageBreak/>
        <w:t>Project Management Team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1"/>
        <w:gridCol w:w="3095"/>
        <w:gridCol w:w="4014"/>
      </w:tblGrid>
      <w:tr w:rsidR="00177DBE" w:rsidTr="00177DBE">
        <w:tc>
          <w:tcPr>
            <w:tcW w:w="1343" w:type="pct"/>
            <w:shd w:val="clear" w:color="auto" w:fill="F2F2F2" w:themeFill="background1" w:themeFillShade="F2"/>
          </w:tcPr>
          <w:p w:rsidR="00177DBE" w:rsidRPr="00A879E3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1592" w:type="pct"/>
            <w:shd w:val="clear" w:color="auto" w:fill="F2F2F2" w:themeFill="background1" w:themeFillShade="F2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 to</w:t>
            </w:r>
          </w:p>
        </w:tc>
        <w:tc>
          <w:tcPr>
            <w:tcW w:w="2065" w:type="pct"/>
            <w:shd w:val="clear" w:color="auto" w:fill="F2F2F2" w:themeFill="background1" w:themeFillShade="F2"/>
          </w:tcPr>
          <w:p w:rsidR="00177DBE" w:rsidRPr="007A4AC9" w:rsidRDefault="009940E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ointee</w:t>
            </w:r>
          </w:p>
        </w:tc>
      </w:tr>
      <w:tr w:rsidR="00177DBE" w:rsidTr="00177DBE">
        <w:tc>
          <w:tcPr>
            <w:tcW w:w="1343" w:type="pct"/>
          </w:tcPr>
          <w:p w:rsidR="00177DBE" w:rsidRPr="00C96FEB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77DBE">
        <w:tc>
          <w:tcPr>
            <w:tcW w:w="1343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77DBE">
        <w:tc>
          <w:tcPr>
            <w:tcW w:w="1343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</w:tbl>
    <w:p w:rsidR="00D47345" w:rsidRDefault="00D47345" w:rsidP="00D47345">
      <w:pPr>
        <w:pStyle w:val="Titre1"/>
      </w:pPr>
      <w:r>
        <w:t>Project Controls</w:t>
      </w:r>
    </w:p>
    <w:p w:rsidR="00D47345" w:rsidRPr="009940E2" w:rsidRDefault="00D47345" w:rsidP="00D47345">
      <w:pPr>
        <w:rPr>
          <w:color w:val="5B9BD5" w:themeColor="accent1"/>
        </w:rPr>
      </w:pPr>
      <w:r w:rsidRPr="009940E2">
        <w:rPr>
          <w:color w:val="5B9BD5" w:themeColor="accent1"/>
        </w:rPr>
        <w:t>Explain how you’re going to control the project; managing stage boundaries, managing tolerances, monitoring, etc.</w:t>
      </w:r>
    </w:p>
    <w:p w:rsidR="00D47345" w:rsidRDefault="00D47345" w:rsidP="00D47345">
      <w:pPr>
        <w:pStyle w:val="Titre1"/>
      </w:pPr>
      <w:r>
        <w:t>Tailoring</w:t>
      </w:r>
    </w:p>
    <w:p w:rsidR="00D47345" w:rsidRPr="009940E2" w:rsidRDefault="0052767A" w:rsidP="0052767A">
      <w:pPr>
        <w:rPr>
          <w:color w:val="5B9BD5" w:themeColor="accent1"/>
        </w:rPr>
      </w:pPr>
      <w:r w:rsidRPr="009940E2">
        <w:rPr>
          <w:color w:val="5B9BD5" w:themeColor="accent1"/>
        </w:rPr>
        <w:t>A major part of how you’re going to tailor PRINCE2</w:t>
      </w:r>
      <w:r w:rsidRPr="009940E2">
        <w:rPr>
          <w:color w:val="5B9BD5" w:themeColor="accent1"/>
          <w:sz w:val="20"/>
          <w:szCs w:val="20"/>
        </w:rPr>
        <w:t>®</w:t>
      </w:r>
      <w:r w:rsidRPr="009940E2">
        <w:rPr>
          <w:color w:val="5B9BD5" w:themeColor="accent1"/>
        </w:rPr>
        <w:t xml:space="preserve"> is reflected in the management approaches that are referenced here. Anything that remains and needs to be documented can be added here. </w:t>
      </w:r>
    </w:p>
    <w:p w:rsidR="0052767A" w:rsidRDefault="0052767A" w:rsidP="0052767A"/>
    <w:p w:rsidR="009940E2" w:rsidRDefault="009940E2" w:rsidP="0052767A"/>
    <w:p w:rsidR="009940E2" w:rsidRDefault="009940E2" w:rsidP="0052767A"/>
    <w:p w:rsidR="009940E2" w:rsidRDefault="009940E2" w:rsidP="0052767A"/>
    <w:p w:rsidR="009940E2" w:rsidRPr="009940E2" w:rsidRDefault="009940E2" w:rsidP="009940E2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9940E2" w:rsidRPr="009940E2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0A49" w:rsidRDefault="00740A49" w:rsidP="00FF788B">
      <w:pPr>
        <w:spacing w:after="0" w:line="240" w:lineRule="auto"/>
      </w:pPr>
      <w:r>
        <w:separator/>
      </w:r>
    </w:p>
  </w:endnote>
  <w:endnote w:type="continuationSeparator" w:id="0">
    <w:p w:rsidR="00740A49" w:rsidRDefault="00740A49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5E0EB6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5E0EB6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0A49" w:rsidRDefault="00740A49" w:rsidP="00FF788B">
      <w:pPr>
        <w:spacing w:after="0" w:line="240" w:lineRule="auto"/>
      </w:pPr>
      <w:r>
        <w:separator/>
      </w:r>
    </w:p>
  </w:footnote>
  <w:footnote w:type="continuationSeparator" w:id="0">
    <w:p w:rsidR="00740A49" w:rsidRDefault="00740A49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E97A60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Project Initiation Document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mwqAUAwPzK8iwAAAA="/>
  </w:docVars>
  <w:rsids>
    <w:rsidRoot w:val="00FF788B"/>
    <w:rsid w:val="00047A48"/>
    <w:rsid w:val="000C045A"/>
    <w:rsid w:val="000C1A03"/>
    <w:rsid w:val="000E1F59"/>
    <w:rsid w:val="00173EAF"/>
    <w:rsid w:val="00177DBE"/>
    <w:rsid w:val="00267462"/>
    <w:rsid w:val="00320C8E"/>
    <w:rsid w:val="00354736"/>
    <w:rsid w:val="00377AA7"/>
    <w:rsid w:val="00396A85"/>
    <w:rsid w:val="003B5CA2"/>
    <w:rsid w:val="00401D82"/>
    <w:rsid w:val="00487274"/>
    <w:rsid w:val="004E35E3"/>
    <w:rsid w:val="0052767A"/>
    <w:rsid w:val="00595896"/>
    <w:rsid w:val="005E0EB6"/>
    <w:rsid w:val="006201FC"/>
    <w:rsid w:val="0066258E"/>
    <w:rsid w:val="007075A4"/>
    <w:rsid w:val="00740A49"/>
    <w:rsid w:val="00765775"/>
    <w:rsid w:val="007A4AC9"/>
    <w:rsid w:val="009940E2"/>
    <w:rsid w:val="009A1A7E"/>
    <w:rsid w:val="009C144C"/>
    <w:rsid w:val="00A72C25"/>
    <w:rsid w:val="00A879E3"/>
    <w:rsid w:val="00AD2B2C"/>
    <w:rsid w:val="00AD6996"/>
    <w:rsid w:val="00AE0052"/>
    <w:rsid w:val="00AF56E5"/>
    <w:rsid w:val="00BA7677"/>
    <w:rsid w:val="00C07812"/>
    <w:rsid w:val="00C3252B"/>
    <w:rsid w:val="00C96FEB"/>
    <w:rsid w:val="00CA6828"/>
    <w:rsid w:val="00CD6316"/>
    <w:rsid w:val="00D47345"/>
    <w:rsid w:val="00D97936"/>
    <w:rsid w:val="00E428D4"/>
    <w:rsid w:val="00E56595"/>
    <w:rsid w:val="00E97A60"/>
    <w:rsid w:val="00EC0CF4"/>
    <w:rsid w:val="00F42D11"/>
    <w:rsid w:val="00F6644C"/>
    <w:rsid w:val="00F72973"/>
    <w:rsid w:val="00FA199D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A65C30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9940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0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76</Words>
  <Characters>1593</Characters>
  <Application>Microsoft Office Word</Application>
  <DocSecurity>0</DocSecurity>
  <Lines>89</Lines>
  <Paragraphs>5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8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10</cp:revision>
  <cp:lastPrinted>2018-11-18T07:01:00Z</cp:lastPrinted>
  <dcterms:created xsi:type="dcterms:W3CDTF">2018-11-18T11:10:00Z</dcterms:created>
  <dcterms:modified xsi:type="dcterms:W3CDTF">2020-02-05T09:20:00Z</dcterms:modified>
  <cp:category/>
</cp:coreProperties>
</file>